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124DD" w14:textId="35A5D27F" w:rsidR="00DA102D" w:rsidRPr="00476DEA" w:rsidRDefault="00387948">
      <w:pPr>
        <w:rPr>
          <w:b/>
        </w:rPr>
      </w:pPr>
      <w:r w:rsidRPr="00476DEA">
        <w:rPr>
          <w:b/>
        </w:rPr>
        <w:t>Project description:</w:t>
      </w:r>
    </w:p>
    <w:p w14:paraId="35891460" w14:textId="55EDF206" w:rsidR="00DB3AF6" w:rsidRDefault="00DB3AF6" w:rsidP="00DB3AF6">
      <w:pPr>
        <w:ind w:left="720"/>
      </w:pPr>
      <w:r w:rsidRPr="00476DEA">
        <w:rPr>
          <w:b/>
        </w:rPr>
        <w:t>Title:</w:t>
      </w:r>
      <w:r>
        <w:t xml:space="preserve"> </w:t>
      </w:r>
      <w:r w:rsidRPr="00502958">
        <w:rPr>
          <w:i/>
        </w:rPr>
        <w:t xml:space="preserve">112 </w:t>
      </w:r>
      <w:proofErr w:type="spellStart"/>
      <w:r w:rsidRPr="00502958">
        <w:rPr>
          <w:i/>
        </w:rPr>
        <w:t>Galaga</w:t>
      </w:r>
      <w:proofErr w:type="spellEnd"/>
    </w:p>
    <w:p w14:paraId="0B19E1F8" w14:textId="31774F19" w:rsidR="00DB3AF6" w:rsidRDefault="00DB3AF6" w:rsidP="00DB3AF6">
      <w:pPr>
        <w:ind w:left="720"/>
      </w:pPr>
      <w:r w:rsidRPr="00476DEA">
        <w:rPr>
          <w:b/>
        </w:rPr>
        <w:t>Description:</w:t>
      </w:r>
      <w:r>
        <w:t xml:space="preserve"> </w:t>
      </w:r>
      <w:r w:rsidR="00442011">
        <w:t>This program will be a remake</w:t>
      </w:r>
      <w:r w:rsidR="00502958">
        <w:t xml:space="preserve"> of the classic arcade game </w:t>
      </w:r>
      <w:proofErr w:type="spellStart"/>
      <w:r w:rsidR="00502958">
        <w:rPr>
          <w:i/>
        </w:rPr>
        <w:t>Galag</w:t>
      </w:r>
      <w:r w:rsidR="00E056C4">
        <w:rPr>
          <w:i/>
        </w:rPr>
        <w:t>a</w:t>
      </w:r>
      <w:proofErr w:type="spellEnd"/>
      <w:r w:rsidR="00E056C4">
        <w:t xml:space="preserve"> with Python.</w:t>
      </w:r>
      <w:r w:rsidR="00C3027C">
        <w:t xml:space="preserve"> It consists of the player being a spaceship that is</w:t>
      </w:r>
      <w:r w:rsidR="00B602FF">
        <w:t xml:space="preserve"> defending himself against aliens. It is a level base game and every time you kill </w:t>
      </w:r>
      <w:r w:rsidR="00476DEA">
        <w:t>all</w:t>
      </w:r>
      <w:r w:rsidR="00912D60">
        <w:t xml:space="preserve"> the aliens you pass on to the next level</w:t>
      </w:r>
      <w:r w:rsidR="00973E5A">
        <w:t xml:space="preserve">. The </w:t>
      </w:r>
      <w:r w:rsidR="00476DEA">
        <w:t>goal is to try to get as far as possible in levels.</w:t>
      </w:r>
    </w:p>
    <w:p w14:paraId="4988DECA" w14:textId="0DFC64A9" w:rsidR="0031508F" w:rsidRPr="00476DEA" w:rsidRDefault="008831F8" w:rsidP="0031508F">
      <w:pPr>
        <w:rPr>
          <w:b/>
        </w:rPr>
      </w:pPr>
      <w:r w:rsidRPr="00476DEA">
        <w:rPr>
          <w:b/>
        </w:rPr>
        <w:t>Competitiv</w:t>
      </w:r>
      <w:r w:rsidR="00831990" w:rsidRPr="00476DEA">
        <w:rPr>
          <w:b/>
        </w:rPr>
        <w:t>e analysis:</w:t>
      </w:r>
    </w:p>
    <w:p w14:paraId="26AE6C55" w14:textId="2CDBBB65" w:rsidR="00831990" w:rsidRDefault="00616CC9" w:rsidP="00831990">
      <w:pPr>
        <w:ind w:left="720"/>
      </w:pPr>
      <w:r>
        <w:t xml:space="preserve">The online versions of </w:t>
      </w:r>
      <w:proofErr w:type="spellStart"/>
      <w:r>
        <w:rPr>
          <w:i/>
        </w:rPr>
        <w:t>Galaga</w:t>
      </w:r>
      <w:proofErr w:type="spellEnd"/>
      <w:r>
        <w:t xml:space="preserve"> are all fairly similar. Some of them are </w:t>
      </w:r>
      <w:r w:rsidR="00FD4F64">
        <w:t xml:space="preserve">remakes of the original </w:t>
      </w:r>
      <w:r w:rsidR="00DE6842">
        <w:t xml:space="preserve">1980s </w:t>
      </w:r>
      <w:proofErr w:type="spellStart"/>
      <w:r w:rsidR="00DE6842">
        <w:rPr>
          <w:i/>
        </w:rPr>
        <w:t>Galaga</w:t>
      </w:r>
      <w:proofErr w:type="spellEnd"/>
      <w:r w:rsidR="00DE6842">
        <w:t xml:space="preserve"> and other are newer versions</w:t>
      </w:r>
      <w:r w:rsidR="00786A2C">
        <w:t xml:space="preserve">. In all of them, the player is the spaceship trying to defend itself </w:t>
      </w:r>
      <w:r w:rsidR="00295320">
        <w:t xml:space="preserve">from </w:t>
      </w:r>
      <w:r w:rsidR="000A5C91">
        <w:t>incoming</w:t>
      </w:r>
      <w:r w:rsidR="00295320">
        <w:t xml:space="preserve"> aliens </w:t>
      </w:r>
      <w:r w:rsidR="00D419AE">
        <w:t>(</w:t>
      </w:r>
      <w:r w:rsidR="000A5C91">
        <w:t>flying</w:t>
      </w:r>
      <w:r w:rsidR="00D419AE">
        <w:t xml:space="preserve">-in in a loopy path) </w:t>
      </w:r>
      <w:r w:rsidR="00295320">
        <w:t>and trying to get as far as possible in levels.</w:t>
      </w:r>
      <w:r w:rsidR="00C853B4">
        <w:t xml:space="preserve"> </w:t>
      </w:r>
      <w:r w:rsidR="006849A6">
        <w:t xml:space="preserve">These versions don’t include scoreboards and some of them have just 20 levels. </w:t>
      </w:r>
      <w:r w:rsidR="00CC1B2C">
        <w:t xml:space="preserve">My version of </w:t>
      </w:r>
      <w:proofErr w:type="spellStart"/>
      <w:r w:rsidR="00CC1B2C">
        <w:rPr>
          <w:i/>
        </w:rPr>
        <w:t>Galaga</w:t>
      </w:r>
      <w:proofErr w:type="spellEnd"/>
      <w:r w:rsidR="00CC1B2C">
        <w:t xml:space="preserve"> will be </w:t>
      </w:r>
      <w:r w:rsidR="00514F49">
        <w:t>like</w:t>
      </w:r>
      <w:r w:rsidR="00CC1B2C">
        <w:t xml:space="preserve"> these. However</w:t>
      </w:r>
      <w:r w:rsidR="00580EEA">
        <w:t xml:space="preserve">, I will implement a scoreboard and potentially add some type of AI </w:t>
      </w:r>
      <w:r w:rsidR="00B73392">
        <w:t>that can generate random levels. In addition, I would like to incorporate power-ups into the gameplay to make it more fun and interesting.</w:t>
      </w:r>
    </w:p>
    <w:p w14:paraId="7C84A580" w14:textId="2318AF89" w:rsidR="00B73392" w:rsidRDefault="00D8079F" w:rsidP="00B73392">
      <w:pPr>
        <w:rPr>
          <w:b/>
        </w:rPr>
      </w:pPr>
      <w:r>
        <w:rPr>
          <w:b/>
        </w:rPr>
        <w:t>Structural Plan:</w:t>
      </w:r>
    </w:p>
    <w:p w14:paraId="718D8DEA" w14:textId="5DA604D2" w:rsidR="008917DB" w:rsidRDefault="00EB399B" w:rsidP="00EB399B">
      <w:pPr>
        <w:pStyle w:val="ListParagraph"/>
        <w:numPr>
          <w:ilvl w:val="0"/>
          <w:numId w:val="1"/>
        </w:numPr>
      </w:pPr>
      <w:r>
        <w:t xml:space="preserve">I will use </w:t>
      </w:r>
      <w:proofErr w:type="spellStart"/>
      <w:r>
        <w:t>OOPy</w:t>
      </w:r>
      <w:proofErr w:type="spellEnd"/>
      <w:r>
        <w:t xml:space="preserve"> animation </w:t>
      </w:r>
      <w:r w:rsidR="00F676BF">
        <w:t>to</w:t>
      </w:r>
      <w:r>
        <w:t xml:space="preserve"> make</w:t>
      </w:r>
      <w:r w:rsidR="00F676BF">
        <w:t xml:space="preserve"> </w:t>
      </w:r>
      <w:r>
        <w:t>class</w:t>
      </w:r>
      <w:r w:rsidR="00F676BF">
        <w:t>es</w:t>
      </w:r>
      <w:r>
        <w:t xml:space="preserve"> for </w:t>
      </w:r>
      <w:r w:rsidR="00E01DDB">
        <w:t>element</w:t>
      </w:r>
      <w:r w:rsidR="00F676BF">
        <w:t>s</w:t>
      </w:r>
      <w:r w:rsidR="00E01DDB">
        <w:t xml:space="preserve"> of the game </w:t>
      </w:r>
      <w:r w:rsidR="00F676BF">
        <w:t>like</w:t>
      </w:r>
      <w:r w:rsidR="0090794C">
        <w:t xml:space="preserve"> the ship, aliens, bullets</w:t>
      </w:r>
      <w:r w:rsidR="00DD589F">
        <w:t>, and paths</w:t>
      </w:r>
      <w:r w:rsidR="0090794C">
        <w:t xml:space="preserve">. </w:t>
      </w:r>
    </w:p>
    <w:p w14:paraId="0512D8BD" w14:textId="6A2F92D1" w:rsidR="00D8079F" w:rsidRDefault="008917DB" w:rsidP="00EB399B">
      <w:pPr>
        <w:pStyle w:val="ListParagraph"/>
        <w:numPr>
          <w:ilvl w:val="0"/>
          <w:numId w:val="1"/>
        </w:numPr>
      </w:pPr>
      <w:r>
        <w:t xml:space="preserve">The program will be divided into </w:t>
      </w:r>
      <w:r w:rsidR="00AF5A00">
        <w:t>files</w:t>
      </w:r>
      <w:r w:rsidR="00770378">
        <w:t xml:space="preserve"> where every state (start, game, game over, etc.)</w:t>
      </w:r>
      <w:r w:rsidR="00FE6459">
        <w:t xml:space="preserve"> and</w:t>
      </w:r>
      <w:r w:rsidR="00F37D63">
        <w:t xml:space="preserve"> character (ship, alien</w:t>
      </w:r>
      <w:r w:rsidR="00462F89">
        <w:t>s, bullets)</w:t>
      </w:r>
      <w:r w:rsidR="00FE6459">
        <w:t xml:space="preserve"> will have its own file.</w:t>
      </w:r>
      <w:r w:rsidR="008F32D2">
        <w:t xml:space="preserve"> Each file will contain a cl</w:t>
      </w:r>
      <w:r w:rsidR="00A80D56">
        <w:t>ass</w:t>
      </w:r>
      <w:r w:rsidR="005670CC">
        <w:t xml:space="preserve"> that element of the game.</w:t>
      </w:r>
    </w:p>
    <w:p w14:paraId="1F64579F" w14:textId="01FC929F" w:rsidR="009D266D" w:rsidRDefault="009D266D" w:rsidP="000A5C91">
      <w:pPr>
        <w:rPr>
          <w:b/>
        </w:rPr>
      </w:pPr>
      <w:r>
        <w:rPr>
          <w:b/>
        </w:rPr>
        <w:t>Algorithmic plan:</w:t>
      </w:r>
    </w:p>
    <w:p w14:paraId="519197D5" w14:textId="3DD9F9D1" w:rsidR="000A5C91" w:rsidRPr="007957B9" w:rsidRDefault="00D419AE" w:rsidP="000A5C91">
      <w:pPr>
        <w:pStyle w:val="ListParagraph"/>
        <w:numPr>
          <w:ilvl w:val="0"/>
          <w:numId w:val="4"/>
        </w:numPr>
        <w:rPr>
          <w:b/>
        </w:rPr>
      </w:pPr>
      <w:r>
        <w:t>To generate the random loopy paths aliens come in</w:t>
      </w:r>
      <w:r w:rsidR="00487127">
        <w:t>, I will use</w:t>
      </w:r>
      <w:r w:rsidR="00C67DFC">
        <w:t xml:space="preserve"> functions for graphing </w:t>
      </w:r>
      <w:r w:rsidR="007957B9">
        <w:t xml:space="preserve">parabolas, circles, sin, cos, etc. to generate a list of </w:t>
      </w:r>
      <w:proofErr w:type="spellStart"/>
      <w:proofErr w:type="gramStart"/>
      <w:r w:rsidR="007957B9">
        <w:t>x,y</w:t>
      </w:r>
      <w:proofErr w:type="spellEnd"/>
      <w:proofErr w:type="gramEnd"/>
      <w:r w:rsidR="007957B9">
        <w:t xml:space="preserve"> coordinates for the aliens to follow.</w:t>
      </w:r>
    </w:p>
    <w:p w14:paraId="6E51AC87" w14:textId="502E545D" w:rsidR="007957B9" w:rsidRPr="007957B9" w:rsidRDefault="007957B9" w:rsidP="000A5C91">
      <w:pPr>
        <w:pStyle w:val="ListParagraph"/>
        <w:numPr>
          <w:ilvl w:val="0"/>
          <w:numId w:val="4"/>
        </w:numPr>
        <w:rPr>
          <w:b/>
        </w:rPr>
      </w:pPr>
      <w:r>
        <w:t>For example:</w:t>
      </w:r>
    </w:p>
    <w:p w14:paraId="1C6754AC" w14:textId="3C97650D" w:rsidR="007957B9" w:rsidRPr="00002C28" w:rsidRDefault="007957B9" w:rsidP="007957B9">
      <w:pPr>
        <w:pStyle w:val="ListParagraph"/>
        <w:numPr>
          <w:ilvl w:val="1"/>
          <w:numId w:val="4"/>
        </w:numPr>
        <w:rPr>
          <w:b/>
        </w:rPr>
      </w:pPr>
      <w:r>
        <w:t xml:space="preserve">To fly in a circle: </w:t>
      </w:r>
      <w:r w:rsidR="00876A1F">
        <w:rPr>
          <w:rFonts w:ascii="Arial" w:hAnsi="Arial" w:cs="Arial"/>
          <w:color w:val="222222"/>
          <w:shd w:val="clear" w:color="auto" w:fill="FFFFFF"/>
        </w:rPr>
        <w:t>(x – cx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+ (y – cy)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876A1F">
        <w:rPr>
          <w:rFonts w:ascii="Arial" w:hAnsi="Arial" w:cs="Arial"/>
          <w:color w:val="222222"/>
          <w:shd w:val="clear" w:color="auto" w:fill="FFFFFF"/>
        </w:rPr>
        <w:t> = r</w:t>
      </w:r>
      <w:r w:rsidR="00876A1F">
        <w:rPr>
          <w:rFonts w:ascii="Arial" w:hAnsi="Arial" w:cs="Arial"/>
          <w:color w:val="222222"/>
          <w:shd w:val="clear" w:color="auto" w:fill="FFFFFF"/>
          <w:vertAlign w:val="superscript"/>
        </w:rPr>
        <w:t>2</w:t>
      </w:r>
      <w:r w:rsidR="00BC0987">
        <w:rPr>
          <w:rFonts w:ascii="Arial" w:hAnsi="Arial" w:cs="Arial"/>
          <w:color w:val="222222"/>
          <w:shd w:val="clear" w:color="auto" w:fill="FFFFFF"/>
          <w:vertAlign w:val="superscript"/>
        </w:rPr>
        <w:t xml:space="preserve"> </w:t>
      </w:r>
      <w:r w:rsidR="00BC0987">
        <w:t>and solve for y given a radius</w:t>
      </w:r>
      <w:r w:rsidR="008130F9">
        <w:t xml:space="preserve">, center coordinates </w:t>
      </w:r>
      <w:r w:rsidR="00BC0987">
        <w:t>and a range of x’s</w:t>
      </w:r>
    </w:p>
    <w:p w14:paraId="04DC6A26" w14:textId="2956E4CB" w:rsidR="00BD0342" w:rsidRPr="003B7E91" w:rsidRDefault="00002C28" w:rsidP="00BD0342">
      <w:pPr>
        <w:pStyle w:val="ListParagraph"/>
        <w:numPr>
          <w:ilvl w:val="1"/>
          <w:numId w:val="4"/>
        </w:numPr>
        <w:rPr>
          <w:b/>
        </w:rPr>
      </w:pPr>
      <w:r>
        <w:t xml:space="preserve">To move in a curved </w:t>
      </w:r>
      <w:r w:rsidR="00C5319B">
        <w:t>direction,</w:t>
      </w:r>
      <w:r>
        <w:t xml:space="preserve"> I will use even</w:t>
      </w:r>
      <w:r w:rsidR="00BD0342">
        <w:t>/odd functions on a range of x’s</w:t>
      </w:r>
    </w:p>
    <w:p w14:paraId="0594164B" w14:textId="2135B27C" w:rsidR="003B7E91" w:rsidRPr="00C5319B" w:rsidRDefault="003B7E91" w:rsidP="00BD0342">
      <w:pPr>
        <w:pStyle w:val="ListParagraph"/>
        <w:numPr>
          <w:ilvl w:val="1"/>
          <w:numId w:val="4"/>
        </w:numPr>
        <w:rPr>
          <w:b/>
        </w:rPr>
      </w:pPr>
      <w:r>
        <w:t>For wavy path</w:t>
      </w:r>
      <w:r w:rsidR="008131F8">
        <w:t>s, use sin and cos</w:t>
      </w:r>
    </w:p>
    <w:p w14:paraId="51453570" w14:textId="28C24874" w:rsidR="009948A7" w:rsidRPr="009948A7" w:rsidRDefault="00C5319B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I will use equations/functions like these </w:t>
      </w:r>
      <w:r w:rsidR="002A4274">
        <w:t xml:space="preserve">in a range of x’s </w:t>
      </w:r>
      <w:r w:rsidR="009948A7">
        <w:t xml:space="preserve">and connect them </w:t>
      </w:r>
      <w:r w:rsidR="002A4274">
        <w:t xml:space="preserve">to </w:t>
      </w:r>
      <w:r w:rsidR="002003E2">
        <w:t xml:space="preserve">trace </w:t>
      </w:r>
      <w:r w:rsidR="009948A7">
        <w:t xml:space="preserve">loopy </w:t>
      </w:r>
      <w:r w:rsidR="002003E2">
        <w:t>paths</w:t>
      </w:r>
      <w:r w:rsidR="002D5A22">
        <w:t xml:space="preserve"> for the enem</w:t>
      </w:r>
      <w:r w:rsidR="009948A7">
        <w:t xml:space="preserve">ies </w:t>
      </w:r>
      <w:r w:rsidR="002D5A22">
        <w:t>to follow</w:t>
      </w:r>
    </w:p>
    <w:p w14:paraId="769305AB" w14:textId="26843DC7" w:rsidR="00C5319B" w:rsidRPr="001F3FC1" w:rsidRDefault="009948A7" w:rsidP="00C5319B">
      <w:pPr>
        <w:pStyle w:val="ListParagraph"/>
        <w:numPr>
          <w:ilvl w:val="0"/>
          <w:numId w:val="4"/>
        </w:numPr>
        <w:rPr>
          <w:b/>
        </w:rPr>
      </w:pPr>
      <w:r>
        <w:t xml:space="preserve">Once I have created the paths I want to use, I will assign them </w:t>
      </w:r>
      <w:r w:rsidR="003B7E91">
        <w:t>randomly to enemies</w:t>
      </w:r>
    </w:p>
    <w:p w14:paraId="3A42D1D6" w14:textId="790FED55" w:rsidR="001F3FC1" w:rsidRDefault="001F3FC1" w:rsidP="001F3FC1">
      <w:r>
        <w:rPr>
          <w:b/>
        </w:rPr>
        <w:t>Plan of attack:</w:t>
      </w:r>
    </w:p>
    <w:p w14:paraId="7310D661" w14:textId="4CC33CCC" w:rsidR="001F3FC1" w:rsidRDefault="001F3FC1" w:rsidP="001F3FC1">
      <w:pPr>
        <w:pStyle w:val="ListParagraph"/>
        <w:numPr>
          <w:ilvl w:val="0"/>
          <w:numId w:val="5"/>
        </w:numPr>
      </w:pPr>
      <w:r>
        <w:t>By TP1 (Nov 20)</w:t>
      </w:r>
    </w:p>
    <w:p w14:paraId="79003C84" w14:textId="0EDAD2EC" w:rsidR="001F3FC1" w:rsidRDefault="001F3FC1" w:rsidP="001F3FC1">
      <w:pPr>
        <w:pStyle w:val="ListParagraph"/>
        <w:numPr>
          <w:ilvl w:val="1"/>
          <w:numId w:val="5"/>
        </w:numPr>
      </w:pPr>
      <w:r>
        <w:t>Minimum: Level 1 with enemies appearing without fancy path</w:t>
      </w:r>
    </w:p>
    <w:p w14:paraId="7BDA69AB" w14:textId="7800ED82" w:rsidR="001F3FC1" w:rsidRDefault="001F3FC1" w:rsidP="001F3FC1">
      <w:pPr>
        <w:pStyle w:val="ListParagraph"/>
        <w:numPr>
          <w:ilvl w:val="0"/>
          <w:numId w:val="5"/>
        </w:numPr>
      </w:pPr>
      <w:r>
        <w:t>By TP2 (Nov 28)</w:t>
      </w:r>
    </w:p>
    <w:p w14:paraId="56A498EC" w14:textId="16CD814C" w:rsidR="001F3FC1" w:rsidRDefault="001F3FC1" w:rsidP="001F3FC1">
      <w:pPr>
        <w:pStyle w:val="ListParagraph"/>
        <w:numPr>
          <w:ilvl w:val="1"/>
          <w:numId w:val="5"/>
        </w:numPr>
      </w:pPr>
      <w:r>
        <w:t>Finish levels</w:t>
      </w:r>
    </w:p>
    <w:p w14:paraId="64E5ED1D" w14:textId="32B09D2B" w:rsidR="001F3FC1" w:rsidRDefault="001F3FC1" w:rsidP="001F3FC1">
      <w:pPr>
        <w:pStyle w:val="ListParagraph"/>
        <w:numPr>
          <w:ilvl w:val="1"/>
          <w:numId w:val="5"/>
        </w:numPr>
      </w:pPr>
      <w:r>
        <w:t>Randomized loopy paths for enemies</w:t>
      </w:r>
    </w:p>
    <w:p w14:paraId="3C8A5789" w14:textId="5017DBE5" w:rsidR="001F3FC1" w:rsidRDefault="001F3FC1" w:rsidP="001F3FC1">
      <w:pPr>
        <w:pStyle w:val="ListParagraph"/>
        <w:numPr>
          <w:ilvl w:val="1"/>
          <w:numId w:val="5"/>
        </w:numPr>
      </w:pPr>
      <w:r>
        <w:t>If there is time:</w:t>
      </w:r>
    </w:p>
    <w:p w14:paraId="3E5BB11D" w14:textId="3146D9A8" w:rsidR="001F3FC1" w:rsidRDefault="001F3FC1" w:rsidP="001F3FC1">
      <w:pPr>
        <w:pStyle w:val="ListParagraph"/>
        <w:numPr>
          <w:ilvl w:val="2"/>
          <w:numId w:val="5"/>
        </w:numPr>
      </w:pPr>
      <w:r>
        <w:lastRenderedPageBreak/>
        <w:t>Start audio</w:t>
      </w:r>
    </w:p>
    <w:p w14:paraId="0618E192" w14:textId="1FAAC355" w:rsidR="001F3FC1" w:rsidRDefault="001F3FC1" w:rsidP="001F3FC1">
      <w:pPr>
        <w:pStyle w:val="ListParagraph"/>
        <w:numPr>
          <w:ilvl w:val="2"/>
          <w:numId w:val="5"/>
        </w:numPr>
      </w:pPr>
      <w:r>
        <w:t>Very basic AI</w:t>
      </w:r>
    </w:p>
    <w:p w14:paraId="75145CEE" w14:textId="08B21B9F" w:rsidR="001F3FC1" w:rsidRDefault="001F3FC1" w:rsidP="001F3FC1">
      <w:pPr>
        <w:pStyle w:val="ListParagraph"/>
        <w:numPr>
          <w:ilvl w:val="0"/>
          <w:numId w:val="5"/>
        </w:numPr>
      </w:pPr>
      <w:r>
        <w:t>By TP3 (Dec 6)</w:t>
      </w:r>
    </w:p>
    <w:p w14:paraId="33DA5D35" w14:textId="4B1FD4D4" w:rsidR="001F3FC1" w:rsidRDefault="001F3FC1" w:rsidP="001F3FC1">
      <w:pPr>
        <w:pStyle w:val="ListParagraph"/>
        <w:numPr>
          <w:ilvl w:val="1"/>
          <w:numId w:val="5"/>
        </w:numPr>
      </w:pPr>
      <w:r>
        <w:t>Finished UI</w:t>
      </w:r>
    </w:p>
    <w:p w14:paraId="72FE5843" w14:textId="2EE7AF5E" w:rsidR="001F3FC1" w:rsidRDefault="001F3FC1" w:rsidP="001F3FC1">
      <w:pPr>
        <w:pStyle w:val="ListParagraph"/>
        <w:numPr>
          <w:ilvl w:val="1"/>
          <w:numId w:val="5"/>
        </w:numPr>
      </w:pPr>
      <w:r>
        <w:t>AI: multiple levels of AI</w:t>
      </w:r>
    </w:p>
    <w:p w14:paraId="093F76ED" w14:textId="685B45A3" w:rsidR="001F3FC1" w:rsidRDefault="001F3FC1" w:rsidP="001F3FC1">
      <w:pPr>
        <w:pStyle w:val="ListParagraph"/>
        <w:numPr>
          <w:ilvl w:val="1"/>
          <w:numId w:val="5"/>
        </w:numPr>
      </w:pPr>
      <w:r>
        <w:t>Scoreboard</w:t>
      </w:r>
    </w:p>
    <w:p w14:paraId="62BC7C4C" w14:textId="359DEAEE" w:rsidR="001F3FC1" w:rsidRDefault="001F3FC1" w:rsidP="001F3FC1">
      <w:r>
        <w:rPr>
          <w:b/>
        </w:rPr>
        <w:t>Version Control Plan</w:t>
      </w:r>
      <w:r w:rsidR="00AA2109">
        <w:rPr>
          <w:b/>
        </w:rPr>
        <w:t>:</w:t>
      </w:r>
    </w:p>
    <w:p w14:paraId="305B0BCA" w14:textId="693A624B" w:rsidR="00AA2109" w:rsidRPr="002D7951" w:rsidRDefault="00671D6A" w:rsidP="00AA2109">
      <w:pPr>
        <w:pStyle w:val="ListParagraph"/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3A86BE7" wp14:editId="6943E438">
            <wp:simplePos x="0" y="0"/>
            <wp:positionH relativeFrom="margin">
              <wp:posOffset>2552700</wp:posOffset>
            </wp:positionH>
            <wp:positionV relativeFrom="page">
              <wp:posOffset>3063240</wp:posOffset>
            </wp:positionV>
            <wp:extent cx="3131820" cy="1555115"/>
            <wp:effectExtent l="0" t="0" r="0" b="698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44"/>
                    <a:stretch/>
                  </pic:blipFill>
                  <pic:spPr bwMode="auto">
                    <a:xfrm>
                      <a:off x="0" y="0"/>
                      <a:ext cx="3131820" cy="155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7EA3B3F" wp14:editId="62F9B6F6">
            <wp:simplePos x="0" y="0"/>
            <wp:positionH relativeFrom="margin">
              <wp:posOffset>220980</wp:posOffset>
            </wp:positionH>
            <wp:positionV relativeFrom="page">
              <wp:posOffset>2661285</wp:posOffset>
            </wp:positionV>
            <wp:extent cx="2308860" cy="210820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2109">
        <w:rPr>
          <w:color w:val="000000"/>
        </w:rPr>
        <w:t>Use Google Backup &amp; Sync to upload TP folder constantly to Google Drive</w:t>
      </w:r>
    </w:p>
    <w:p w14:paraId="25AA3050" w14:textId="5AB0940A" w:rsidR="002D7951" w:rsidRPr="00AA2109" w:rsidRDefault="002D7951" w:rsidP="0045293B">
      <w:pPr>
        <w:jc w:val="center"/>
      </w:pPr>
    </w:p>
    <w:p w14:paraId="72FE08ED" w14:textId="0ECEDF57" w:rsidR="0045293B" w:rsidRDefault="00AA2109" w:rsidP="0045293B">
      <w:pPr>
        <w:pStyle w:val="ListParagraph"/>
        <w:numPr>
          <w:ilvl w:val="0"/>
          <w:numId w:val="6"/>
        </w:numPr>
      </w:pPr>
      <w:r>
        <w:rPr>
          <w:color w:val="000000"/>
        </w:rPr>
        <w:t>Push my daily changes into a private GitHub repository</w:t>
      </w:r>
    </w:p>
    <w:p w14:paraId="2946C6BB" w14:textId="7CA1FFA1" w:rsidR="00AA2109" w:rsidRDefault="0045293B" w:rsidP="0045293B">
      <w:pPr>
        <w:ind w:left="360"/>
        <w:jc w:val="center"/>
      </w:pPr>
      <w:r>
        <w:rPr>
          <w:noProof/>
        </w:rPr>
        <w:drawing>
          <wp:inline distT="0" distB="0" distL="0" distR="0" wp14:anchorId="71793CF1" wp14:editId="5CE8FD1A">
            <wp:extent cx="5116730" cy="271272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789" cy="273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8B11B" w14:textId="3D7388F3" w:rsidR="00B772D7" w:rsidRDefault="00897169" w:rsidP="00B772D7">
      <w:pPr>
        <w:ind w:left="360"/>
        <w:rPr>
          <w:b/>
        </w:rPr>
      </w:pPr>
      <w:r>
        <w:rPr>
          <w:b/>
        </w:rPr>
        <w:t>Module list:</w:t>
      </w:r>
    </w:p>
    <w:p w14:paraId="6805ADFA" w14:textId="0B414D9A" w:rsidR="00897169" w:rsidRPr="00897169" w:rsidRDefault="00897169" w:rsidP="00671D6A">
      <w:pPr>
        <w:pStyle w:val="ListParagraph"/>
        <w:numPr>
          <w:ilvl w:val="0"/>
          <w:numId w:val="6"/>
        </w:numPr>
      </w:pPr>
      <w:proofErr w:type="spellStart"/>
      <w:r>
        <w:t>Pygame</w:t>
      </w:r>
      <w:proofErr w:type="spellEnd"/>
    </w:p>
    <w:p w14:paraId="2AD2D4DB" w14:textId="77777777" w:rsidR="0072457A" w:rsidRPr="00D8079F" w:rsidRDefault="0072457A" w:rsidP="0072457A">
      <w:bookmarkStart w:id="0" w:name="_GoBack"/>
      <w:bookmarkEnd w:id="0"/>
    </w:p>
    <w:sectPr w:rsidR="0072457A" w:rsidRPr="00D807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72B3A"/>
    <w:multiLevelType w:val="hybridMultilevel"/>
    <w:tmpl w:val="ED1E1BE8"/>
    <w:lvl w:ilvl="0" w:tplc="D25E09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91C50"/>
    <w:multiLevelType w:val="hybridMultilevel"/>
    <w:tmpl w:val="AA644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DF3FCF"/>
    <w:multiLevelType w:val="hybridMultilevel"/>
    <w:tmpl w:val="68C4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94F10"/>
    <w:multiLevelType w:val="hybridMultilevel"/>
    <w:tmpl w:val="2FF2B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FC77E0"/>
    <w:multiLevelType w:val="hybridMultilevel"/>
    <w:tmpl w:val="5E762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28FFE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06218"/>
    <w:multiLevelType w:val="hybridMultilevel"/>
    <w:tmpl w:val="1688B812"/>
    <w:lvl w:ilvl="0" w:tplc="D25E09B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MTY3sjQwMjc3szBW0lEKTi0uzszPAykwqwUAVwpCxywAAAA="/>
  </w:docVars>
  <w:rsids>
    <w:rsidRoot w:val="00EF46DA"/>
    <w:rsid w:val="00002C28"/>
    <w:rsid w:val="00016F12"/>
    <w:rsid w:val="000A5C91"/>
    <w:rsid w:val="00180E97"/>
    <w:rsid w:val="001F3FC1"/>
    <w:rsid w:val="002003E2"/>
    <w:rsid w:val="00295320"/>
    <w:rsid w:val="002A4274"/>
    <w:rsid w:val="002D5A22"/>
    <w:rsid w:val="002D7951"/>
    <w:rsid w:val="0031508F"/>
    <w:rsid w:val="00387948"/>
    <w:rsid w:val="003B7E91"/>
    <w:rsid w:val="00442011"/>
    <w:rsid w:val="0045293B"/>
    <w:rsid w:val="00462F89"/>
    <w:rsid w:val="00476DEA"/>
    <w:rsid w:val="00487127"/>
    <w:rsid w:val="00502958"/>
    <w:rsid w:val="00514F49"/>
    <w:rsid w:val="005443EA"/>
    <w:rsid w:val="005670CC"/>
    <w:rsid w:val="00580EEA"/>
    <w:rsid w:val="00616CC9"/>
    <w:rsid w:val="00634A6A"/>
    <w:rsid w:val="00671D6A"/>
    <w:rsid w:val="006849A6"/>
    <w:rsid w:val="0072457A"/>
    <w:rsid w:val="00770378"/>
    <w:rsid w:val="00786A2C"/>
    <w:rsid w:val="007957B9"/>
    <w:rsid w:val="008130F9"/>
    <w:rsid w:val="008131F8"/>
    <w:rsid w:val="00831990"/>
    <w:rsid w:val="008424C4"/>
    <w:rsid w:val="00876A1F"/>
    <w:rsid w:val="008831F8"/>
    <w:rsid w:val="008917DB"/>
    <w:rsid w:val="00897169"/>
    <w:rsid w:val="008F32D2"/>
    <w:rsid w:val="0090794C"/>
    <w:rsid w:val="00912D60"/>
    <w:rsid w:val="00973E5A"/>
    <w:rsid w:val="009948A7"/>
    <w:rsid w:val="009D266D"/>
    <w:rsid w:val="00A80D56"/>
    <w:rsid w:val="00A94CA8"/>
    <w:rsid w:val="00AA2109"/>
    <w:rsid w:val="00AF5A00"/>
    <w:rsid w:val="00B602FF"/>
    <w:rsid w:val="00B73392"/>
    <w:rsid w:val="00B772D7"/>
    <w:rsid w:val="00BC0987"/>
    <w:rsid w:val="00BD0342"/>
    <w:rsid w:val="00C3027C"/>
    <w:rsid w:val="00C5319B"/>
    <w:rsid w:val="00C67DFC"/>
    <w:rsid w:val="00C853B4"/>
    <w:rsid w:val="00C90E76"/>
    <w:rsid w:val="00CB3902"/>
    <w:rsid w:val="00CC1B2C"/>
    <w:rsid w:val="00D419AE"/>
    <w:rsid w:val="00D8079F"/>
    <w:rsid w:val="00D91FDB"/>
    <w:rsid w:val="00DB3AF6"/>
    <w:rsid w:val="00DD589F"/>
    <w:rsid w:val="00DE6842"/>
    <w:rsid w:val="00E01DDB"/>
    <w:rsid w:val="00E03B28"/>
    <w:rsid w:val="00E056C4"/>
    <w:rsid w:val="00E502D7"/>
    <w:rsid w:val="00EB399B"/>
    <w:rsid w:val="00EF46DA"/>
    <w:rsid w:val="00F37D63"/>
    <w:rsid w:val="00F676BF"/>
    <w:rsid w:val="00FD4F64"/>
    <w:rsid w:val="00FE6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3081"/>
  <w15:chartTrackingRefBased/>
  <w15:docId w15:val="{2399C0D6-A31D-4C24-A05D-6E03BB81A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39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v</dc:creator>
  <cp:keywords/>
  <dc:description/>
  <cp:lastModifiedBy>estebanv</cp:lastModifiedBy>
  <cp:revision>73</cp:revision>
  <dcterms:created xsi:type="dcterms:W3CDTF">2018-11-10T17:15:00Z</dcterms:created>
  <dcterms:modified xsi:type="dcterms:W3CDTF">2018-11-15T21:25:00Z</dcterms:modified>
</cp:coreProperties>
</file>